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C9CD29" w14:textId="17CDAE62" w:rsidR="00D04B43" w:rsidRPr="00D740A2" w:rsidRDefault="00D04B43" w:rsidP="009A2531">
      <w:pPr>
        <w:pStyle w:val="Heading1"/>
      </w:pPr>
      <w:r w:rsidRPr="00D740A2">
        <w:t xml:space="preserve">Assignment </w:t>
      </w:r>
      <w:r w:rsidR="00576AA1" w:rsidRPr="00D740A2">
        <w:t>T</w:t>
      </w:r>
      <w:r w:rsidR="00D25D8D" w:rsidRPr="00D740A2">
        <w:t>hree</w:t>
      </w:r>
      <w:r w:rsidRPr="00D740A2">
        <w:t xml:space="preserve"> – HTML 5, CSS &amp; Form Basics</w:t>
      </w:r>
    </w:p>
    <w:p w14:paraId="7B291AF6" w14:textId="77777777" w:rsidR="00D04B43" w:rsidRPr="00D740A2" w:rsidRDefault="00D04B43" w:rsidP="009A2531"/>
    <w:p w14:paraId="62FEB746" w14:textId="23B53DA0" w:rsidR="00C42063" w:rsidRPr="009A2531" w:rsidRDefault="004B4268" w:rsidP="009A2531">
      <w:pPr>
        <w:rPr>
          <w:b/>
          <w:bCs/>
          <w:w w:val="105"/>
        </w:rPr>
      </w:pPr>
      <w:r w:rsidRPr="009A2531">
        <w:rPr>
          <w:b/>
          <w:bCs/>
          <w:w w:val="105"/>
        </w:rPr>
        <w:t>Due</w:t>
      </w:r>
      <w:r w:rsidR="00C42063" w:rsidRPr="009A2531">
        <w:rPr>
          <w:b/>
          <w:bCs/>
          <w:w w:val="105"/>
        </w:rPr>
        <w:t xml:space="preserve"> Date:</w:t>
      </w:r>
      <w:r w:rsidR="006D0EA8" w:rsidRPr="009A2531">
        <w:rPr>
          <w:b/>
          <w:bCs/>
          <w:w w:val="105"/>
        </w:rPr>
        <w:t xml:space="preserve"> </w:t>
      </w:r>
      <w:r w:rsidR="00C87D27">
        <w:rPr>
          <w:b/>
          <w:bCs/>
          <w:w w:val="105"/>
        </w:rPr>
        <w:t>[</w:t>
      </w:r>
      <w:r w:rsidR="00D01784" w:rsidRPr="009A2531">
        <w:rPr>
          <w:b/>
          <w:bCs/>
          <w:w w:val="105"/>
        </w:rPr>
        <w:t>Wednesday November 2</w:t>
      </w:r>
      <w:r w:rsidR="000A48A4">
        <w:rPr>
          <w:b/>
          <w:bCs/>
          <w:w w:val="105"/>
        </w:rPr>
        <w:t>5</w:t>
      </w:r>
      <w:r w:rsidR="00D01784" w:rsidRPr="009A2531">
        <w:rPr>
          <w:b/>
          <w:bCs/>
          <w:w w:val="105"/>
        </w:rPr>
        <w:t>, 2024</w:t>
      </w:r>
      <w:r w:rsidR="00E147CC" w:rsidRPr="009A2531">
        <w:rPr>
          <w:b/>
          <w:bCs/>
          <w:w w:val="105"/>
        </w:rPr>
        <w:t xml:space="preserve">, </w:t>
      </w:r>
      <w:r w:rsidR="00210291" w:rsidRPr="009A2531">
        <w:rPr>
          <w:b/>
          <w:bCs/>
          <w:w w:val="105"/>
        </w:rPr>
        <w:t>11:59</w:t>
      </w:r>
      <w:r w:rsidR="00E147CC" w:rsidRPr="009A2531">
        <w:rPr>
          <w:b/>
          <w:bCs/>
          <w:w w:val="105"/>
        </w:rPr>
        <w:t>pm</w:t>
      </w:r>
      <w:r w:rsidR="00C87D27">
        <w:rPr>
          <w:b/>
          <w:bCs/>
          <w:w w:val="105"/>
        </w:rPr>
        <w:t>]</w:t>
      </w:r>
    </w:p>
    <w:p w14:paraId="246D9F6E" w14:textId="2C6748B3" w:rsidR="004B4268" w:rsidRPr="00D740A2" w:rsidRDefault="004B4268" w:rsidP="009A2531">
      <w:pPr>
        <w:rPr>
          <w:w w:val="105"/>
        </w:rPr>
      </w:pPr>
    </w:p>
    <w:p w14:paraId="679AF74E" w14:textId="539FAF0D" w:rsidR="0026493A" w:rsidRPr="00D740A2" w:rsidRDefault="00D04B43" w:rsidP="009A2531">
      <w:pPr>
        <w:rPr>
          <w:w w:val="105"/>
        </w:rPr>
      </w:pPr>
      <w:r w:rsidRPr="00D740A2">
        <w:rPr>
          <w:b/>
          <w:bCs/>
          <w:w w:val="105"/>
        </w:rPr>
        <w:t xml:space="preserve">Overview: </w:t>
      </w:r>
      <w:r w:rsidRPr="00D740A2">
        <w:rPr>
          <w:w w:val="105"/>
        </w:rPr>
        <w:t>In this assignment you will create a</w:t>
      </w:r>
      <w:r w:rsidR="00D31C0A" w:rsidRPr="00D740A2">
        <w:rPr>
          <w:w w:val="105"/>
        </w:rPr>
        <w:t xml:space="preserve">nd style a </w:t>
      </w:r>
      <w:r w:rsidR="00194419" w:rsidRPr="00D740A2">
        <w:rPr>
          <w:w w:val="105"/>
        </w:rPr>
        <w:t xml:space="preserve">Travel Agency Booking form </w:t>
      </w:r>
      <w:r w:rsidRPr="00D740A2">
        <w:rPr>
          <w:w w:val="105"/>
        </w:rPr>
        <w:t xml:space="preserve">using HTML5 and CSS. </w:t>
      </w:r>
      <w:r w:rsidR="00210291" w:rsidRPr="00D740A2">
        <w:rPr>
          <w:w w:val="105"/>
        </w:rPr>
        <w:t>The assignment</w:t>
      </w:r>
      <w:r w:rsidRPr="00D740A2">
        <w:rPr>
          <w:w w:val="105"/>
        </w:rPr>
        <w:t xml:space="preserve"> emphasis is on working with form controls and CSS.</w:t>
      </w:r>
    </w:p>
    <w:p w14:paraId="726D1DDA" w14:textId="77777777" w:rsidR="005C51EC" w:rsidRPr="00D740A2" w:rsidRDefault="005C51EC" w:rsidP="009A2531"/>
    <w:p w14:paraId="7F06CA1B" w14:textId="07126435" w:rsidR="00D04B43" w:rsidRPr="00D740A2" w:rsidRDefault="00D04B43" w:rsidP="009A2531">
      <w:pPr>
        <w:pStyle w:val="Heading2"/>
      </w:pPr>
      <w:r w:rsidRPr="00D740A2">
        <w:t>Part 1 – Form</w:t>
      </w:r>
    </w:p>
    <w:p w14:paraId="14B4156B" w14:textId="77777777" w:rsidR="00A70DD0" w:rsidRPr="00D740A2" w:rsidRDefault="00A70DD0" w:rsidP="009A2531"/>
    <w:p w14:paraId="7A0726B7" w14:textId="0D20E053" w:rsidR="00D04B43" w:rsidRPr="00D740A2" w:rsidRDefault="00D04B43" w:rsidP="009A2531">
      <w:r w:rsidRPr="00D740A2">
        <w:rPr>
          <w:w w:val="105"/>
        </w:rPr>
        <w:t>Using HTML5 form controls create a repair request form that will submit using th</w:t>
      </w:r>
      <w:r w:rsidR="00AC3AA6" w:rsidRPr="00D740A2">
        <w:rPr>
          <w:w w:val="105"/>
        </w:rPr>
        <w:t xml:space="preserve">e </w:t>
      </w:r>
      <w:r w:rsidRPr="00D740A2">
        <w:rPr>
          <w:w w:val="105"/>
        </w:rPr>
        <w:t>script</w:t>
      </w:r>
      <w:r w:rsidR="00AC3AA6" w:rsidRPr="00D740A2">
        <w:rPr>
          <w:w w:val="105"/>
        </w:rPr>
        <w:t xml:space="preserve"> used in class:</w:t>
      </w:r>
      <w:r w:rsidRPr="00D740A2">
        <w:rPr>
          <w:w w:val="105"/>
        </w:rPr>
        <w:t xml:space="preserve"> </w:t>
      </w:r>
      <w:proofErr w:type="gramStart"/>
      <w:r w:rsidR="00B9384B" w:rsidRPr="00D740A2">
        <w:rPr>
          <w:b/>
          <w:bCs/>
          <w:i/>
          <w:iCs/>
          <w:w w:val="105"/>
        </w:rPr>
        <w:t>https://webdevbasics.net/scripts/demo.php</w:t>
      </w:r>
      <w:proofErr w:type="gramEnd"/>
    </w:p>
    <w:p w14:paraId="6A947137" w14:textId="414A898C" w:rsidR="00D04B43" w:rsidRDefault="00D04B43" w:rsidP="009A2531">
      <w:pPr>
        <w:rPr>
          <w:w w:val="105"/>
        </w:rPr>
      </w:pPr>
      <w:r w:rsidRPr="00D740A2">
        <w:rPr>
          <w:w w:val="105"/>
        </w:rPr>
        <w:t>Follow the best practices discussed in class (such as using the name</w:t>
      </w:r>
      <w:r w:rsidR="00055655" w:rsidRPr="00D740A2">
        <w:rPr>
          <w:w w:val="105"/>
        </w:rPr>
        <w:t>, type, for</w:t>
      </w:r>
      <w:r w:rsidRPr="00D740A2">
        <w:rPr>
          <w:w w:val="105"/>
        </w:rPr>
        <w:t xml:space="preserve"> and id attributes and label tags). Remember to start with a &lt;form&gt;</w:t>
      </w:r>
      <w:r w:rsidRPr="00D740A2">
        <w:rPr>
          <w:spacing w:val="7"/>
          <w:w w:val="105"/>
        </w:rPr>
        <w:t xml:space="preserve"> </w:t>
      </w:r>
      <w:r w:rsidR="00CD4B14" w:rsidRPr="00D740A2">
        <w:rPr>
          <w:w w:val="105"/>
        </w:rPr>
        <w:t>and close the &lt;/form&gt;</w:t>
      </w:r>
      <w:r w:rsidRPr="00D740A2">
        <w:rPr>
          <w:w w:val="105"/>
        </w:rPr>
        <w:t>.</w:t>
      </w:r>
    </w:p>
    <w:p w14:paraId="47266B93" w14:textId="77777777" w:rsidR="009A2531" w:rsidRPr="00D740A2" w:rsidRDefault="009A2531" w:rsidP="009A2531"/>
    <w:p w14:paraId="2DF91BBF" w14:textId="638B9EF1" w:rsidR="00D04B43" w:rsidRPr="00DF282D" w:rsidRDefault="00D04B43" w:rsidP="00DF282D">
      <w:pPr>
        <w:rPr>
          <w:b/>
          <w:bCs/>
          <w:w w:val="105"/>
        </w:rPr>
      </w:pPr>
      <w:r w:rsidRPr="00DF282D">
        <w:rPr>
          <w:b/>
          <w:bCs/>
          <w:w w:val="105"/>
        </w:rPr>
        <w:t>Form/Page Requirements</w:t>
      </w:r>
    </w:p>
    <w:p w14:paraId="47906B85" w14:textId="27F9BCB9" w:rsidR="00D04B43" w:rsidRPr="00D740A2" w:rsidRDefault="00D04B43" w:rsidP="009A2531">
      <w:r w:rsidRPr="00D740A2">
        <w:rPr>
          <w:w w:val="105"/>
        </w:rPr>
        <w:t xml:space="preserve">The </w:t>
      </w:r>
      <w:r w:rsidR="00BF74BC" w:rsidRPr="00D740A2">
        <w:rPr>
          <w:w w:val="105"/>
        </w:rPr>
        <w:t>page/</w:t>
      </w:r>
      <w:r w:rsidRPr="00D740A2">
        <w:rPr>
          <w:w w:val="105"/>
        </w:rPr>
        <w:t xml:space="preserve">form should </w:t>
      </w:r>
      <w:r w:rsidR="00A70DD0" w:rsidRPr="00D740A2">
        <w:rPr>
          <w:w w:val="105"/>
        </w:rPr>
        <w:t xml:space="preserve">be organized and </w:t>
      </w:r>
      <w:r w:rsidRPr="00D740A2">
        <w:rPr>
          <w:w w:val="105"/>
        </w:rPr>
        <w:t>have the following fields</w:t>
      </w:r>
      <w:r w:rsidR="00055655" w:rsidRPr="00D740A2">
        <w:rPr>
          <w:w w:val="105"/>
        </w:rPr>
        <w:t xml:space="preserve"> and </w:t>
      </w:r>
      <w:r w:rsidRPr="00D740A2">
        <w:rPr>
          <w:w w:val="105"/>
        </w:rPr>
        <w:t>content that allow the user the enter the information</w:t>
      </w:r>
      <w:r w:rsidR="00CD4B14" w:rsidRPr="00D740A2">
        <w:rPr>
          <w:w w:val="105"/>
        </w:rPr>
        <w:t>, in the following order:</w:t>
      </w:r>
    </w:p>
    <w:p w14:paraId="3B3EDACB" w14:textId="77777777" w:rsidR="00DF282D" w:rsidRDefault="00DF282D" w:rsidP="009A2531">
      <w:pPr>
        <w:rPr>
          <w:b/>
          <w:w w:val="105"/>
        </w:rPr>
      </w:pPr>
    </w:p>
    <w:p w14:paraId="0A799913" w14:textId="145C7D47" w:rsidR="00D04B43" w:rsidRPr="00D740A2" w:rsidRDefault="00D04B43" w:rsidP="009A2531">
      <w:r w:rsidRPr="00D740A2">
        <w:rPr>
          <w:b/>
          <w:w w:val="105"/>
        </w:rPr>
        <w:t>Main Heading on Page:</w:t>
      </w:r>
      <w:r w:rsidRPr="00D740A2">
        <w:rPr>
          <w:w w:val="105"/>
        </w:rPr>
        <w:t xml:space="preserve"> </w:t>
      </w:r>
      <w:r w:rsidR="00194419" w:rsidRPr="00D740A2">
        <w:rPr>
          <w:w w:val="105"/>
        </w:rPr>
        <w:t>Book Your Vacation Today!</w:t>
      </w:r>
    </w:p>
    <w:p w14:paraId="308A9333" w14:textId="77777777" w:rsidR="009A2531" w:rsidRDefault="009A2531" w:rsidP="009A2531">
      <w:pPr>
        <w:rPr>
          <w:bCs/>
          <w:w w:val="105"/>
        </w:rPr>
      </w:pPr>
    </w:p>
    <w:p w14:paraId="1075286F" w14:textId="661E3956" w:rsidR="00194419" w:rsidRPr="009A2531" w:rsidRDefault="00194419" w:rsidP="009A2531">
      <w:pPr>
        <w:rPr>
          <w:b/>
          <w:w w:val="105"/>
        </w:rPr>
      </w:pPr>
      <w:r w:rsidRPr="009A2531">
        <w:rPr>
          <w:b/>
          <w:w w:val="105"/>
        </w:rPr>
        <w:t>Form Fields:</w:t>
      </w:r>
    </w:p>
    <w:p w14:paraId="799CF493" w14:textId="5F0153C5" w:rsidR="00194419" w:rsidRPr="00D740A2" w:rsidRDefault="00194419" w:rsidP="009A2531">
      <w:pPr>
        <w:rPr>
          <w:bCs/>
          <w:w w:val="105"/>
        </w:rPr>
      </w:pPr>
      <w:r w:rsidRPr="00D740A2">
        <w:rPr>
          <w:bCs/>
          <w:w w:val="105"/>
        </w:rPr>
        <w:t xml:space="preserve">Full Name </w:t>
      </w:r>
      <w:r w:rsidR="009A2531">
        <w:rPr>
          <w:bCs/>
          <w:w w:val="105"/>
        </w:rPr>
        <w:t>(First and Last Name)</w:t>
      </w:r>
    </w:p>
    <w:p w14:paraId="155FABD5" w14:textId="58C5460F" w:rsidR="00194419" w:rsidRPr="00D740A2" w:rsidRDefault="00194419" w:rsidP="009A2531">
      <w:pPr>
        <w:rPr>
          <w:bCs/>
          <w:w w:val="105"/>
        </w:rPr>
      </w:pPr>
      <w:r w:rsidRPr="00D740A2">
        <w:rPr>
          <w:bCs/>
          <w:w w:val="105"/>
        </w:rPr>
        <w:t xml:space="preserve">Email Address </w:t>
      </w:r>
    </w:p>
    <w:p w14:paraId="124FCABF" w14:textId="50F78581" w:rsidR="00194419" w:rsidRPr="00D740A2" w:rsidRDefault="00194419" w:rsidP="009A2531">
      <w:pPr>
        <w:rPr>
          <w:bCs/>
          <w:w w:val="105"/>
        </w:rPr>
      </w:pPr>
      <w:r w:rsidRPr="00D740A2">
        <w:rPr>
          <w:bCs/>
          <w:w w:val="105"/>
        </w:rPr>
        <w:t xml:space="preserve">Phone Number </w:t>
      </w:r>
    </w:p>
    <w:p w14:paraId="1A4F7205" w14:textId="7162A8DC" w:rsidR="00194419" w:rsidRPr="00D740A2" w:rsidRDefault="00194419" w:rsidP="009A2531">
      <w:pPr>
        <w:rPr>
          <w:bCs/>
          <w:w w:val="105"/>
        </w:rPr>
      </w:pPr>
      <w:r w:rsidRPr="00D740A2">
        <w:rPr>
          <w:bCs/>
          <w:w w:val="105"/>
        </w:rPr>
        <w:t xml:space="preserve">Preferred Travel Destination </w:t>
      </w:r>
      <w:r w:rsidR="00753310">
        <w:rPr>
          <w:bCs/>
          <w:w w:val="105"/>
        </w:rPr>
        <w:t>(</w:t>
      </w:r>
      <w:r w:rsidRPr="00D740A2">
        <w:rPr>
          <w:bCs/>
          <w:w w:val="105"/>
        </w:rPr>
        <w:t xml:space="preserve">Options: Bali, Paris, Tokyo, New York, Sydney, </w:t>
      </w:r>
      <w:r w:rsidR="00753310">
        <w:rPr>
          <w:b/>
          <w:bCs/>
        </w:rPr>
        <w:t xml:space="preserve">Bora Bora, </w:t>
      </w:r>
      <w:r w:rsidR="00753310">
        <w:t>Tahiti</w:t>
      </w:r>
      <w:r w:rsidR="00753310">
        <w:rPr>
          <w:bCs/>
          <w:w w:val="105"/>
        </w:rPr>
        <w:t>, Punta Cana)</w:t>
      </w:r>
    </w:p>
    <w:p w14:paraId="74D5EBC0" w14:textId="6F24A8D2" w:rsidR="00194419" w:rsidRPr="00D740A2" w:rsidRDefault="00194419" w:rsidP="009A2531">
      <w:pPr>
        <w:rPr>
          <w:bCs/>
          <w:w w:val="105"/>
        </w:rPr>
      </w:pPr>
      <w:r w:rsidRPr="00D740A2">
        <w:rPr>
          <w:bCs/>
          <w:w w:val="105"/>
        </w:rPr>
        <w:t xml:space="preserve">Travel </w:t>
      </w:r>
      <w:r w:rsidR="00A30C95">
        <w:rPr>
          <w:bCs/>
          <w:w w:val="105"/>
        </w:rPr>
        <w:t xml:space="preserve">Departure </w:t>
      </w:r>
      <w:r w:rsidRPr="00D740A2">
        <w:rPr>
          <w:bCs/>
          <w:w w:val="105"/>
        </w:rPr>
        <w:t>Date</w:t>
      </w:r>
    </w:p>
    <w:p w14:paraId="4DC21EF5" w14:textId="677CBDBF" w:rsidR="00194419" w:rsidRPr="00D740A2" w:rsidRDefault="00194419" w:rsidP="009A2531">
      <w:pPr>
        <w:rPr>
          <w:bCs/>
          <w:w w:val="105"/>
        </w:rPr>
      </w:pPr>
      <w:r w:rsidRPr="00D740A2">
        <w:rPr>
          <w:bCs/>
          <w:w w:val="105"/>
        </w:rPr>
        <w:t xml:space="preserve">Number of </w:t>
      </w:r>
      <w:r w:rsidRPr="009A2531">
        <w:t>Travelers</w:t>
      </w:r>
      <w:r w:rsidRPr="00D740A2">
        <w:rPr>
          <w:bCs/>
          <w:w w:val="105"/>
        </w:rPr>
        <w:t xml:space="preserve"> </w:t>
      </w:r>
    </w:p>
    <w:p w14:paraId="18997D13" w14:textId="20D4E011" w:rsidR="00194419" w:rsidRPr="00D740A2" w:rsidRDefault="00194419" w:rsidP="009A2531">
      <w:pPr>
        <w:rPr>
          <w:bCs/>
          <w:w w:val="105"/>
        </w:rPr>
      </w:pPr>
      <w:r w:rsidRPr="00D740A2">
        <w:rPr>
          <w:bCs/>
          <w:w w:val="105"/>
        </w:rPr>
        <w:t xml:space="preserve">Type of Travel Package </w:t>
      </w:r>
      <w:r w:rsidR="00753310">
        <w:rPr>
          <w:bCs/>
          <w:w w:val="105"/>
        </w:rPr>
        <w:t>(</w:t>
      </w:r>
      <w:r w:rsidRPr="00D740A2">
        <w:rPr>
          <w:bCs/>
          <w:w w:val="105"/>
        </w:rPr>
        <w:t>Options: Budget, Standard, Luxury</w:t>
      </w:r>
      <w:r w:rsidR="00753310">
        <w:rPr>
          <w:bCs/>
          <w:w w:val="105"/>
        </w:rPr>
        <w:t>)</w:t>
      </w:r>
    </w:p>
    <w:p w14:paraId="535FEE09" w14:textId="6B4269D0" w:rsidR="00194419" w:rsidRPr="00D740A2" w:rsidRDefault="00194419" w:rsidP="009A2531">
      <w:pPr>
        <w:rPr>
          <w:bCs/>
          <w:w w:val="105"/>
        </w:rPr>
      </w:pPr>
      <w:r w:rsidRPr="00D740A2">
        <w:rPr>
          <w:bCs/>
          <w:w w:val="105"/>
        </w:rPr>
        <w:t xml:space="preserve">Special Requests/Comments </w:t>
      </w:r>
    </w:p>
    <w:p w14:paraId="65BF49BF" w14:textId="77777777" w:rsidR="00194419" w:rsidRPr="00D740A2" w:rsidRDefault="00194419" w:rsidP="009A2531">
      <w:pPr>
        <w:rPr>
          <w:bCs/>
          <w:w w:val="105"/>
        </w:rPr>
      </w:pPr>
      <w:r w:rsidRPr="00D740A2">
        <w:rPr>
          <w:bCs/>
          <w:w w:val="105"/>
        </w:rPr>
        <w:t>Payment Method (Dropdown or Radio Buttons)</w:t>
      </w:r>
    </w:p>
    <w:p w14:paraId="767D1A9F" w14:textId="77777777" w:rsidR="00194419" w:rsidRDefault="00194419" w:rsidP="009A2531">
      <w:pPr>
        <w:rPr>
          <w:bCs/>
          <w:w w:val="105"/>
        </w:rPr>
      </w:pPr>
      <w:r w:rsidRPr="00D740A2">
        <w:rPr>
          <w:bCs/>
          <w:w w:val="105"/>
        </w:rPr>
        <w:t>Options: Credit Card, PayPal, Bank Transfer</w:t>
      </w:r>
    </w:p>
    <w:p w14:paraId="195359A7" w14:textId="0D741653" w:rsidR="00753310" w:rsidRDefault="00753310" w:rsidP="009A2531">
      <w:pPr>
        <w:rPr>
          <w:bCs/>
          <w:w w:val="105"/>
        </w:rPr>
      </w:pPr>
      <w:r>
        <w:rPr>
          <w:bCs/>
          <w:w w:val="105"/>
        </w:rPr>
        <w:t>Credit Card Number</w:t>
      </w:r>
    </w:p>
    <w:p w14:paraId="5B43C186" w14:textId="353913BE" w:rsidR="00753310" w:rsidRPr="00D740A2" w:rsidRDefault="00753310" w:rsidP="009A2531">
      <w:pPr>
        <w:rPr>
          <w:bCs/>
          <w:w w:val="105"/>
        </w:rPr>
      </w:pPr>
      <w:r>
        <w:rPr>
          <w:bCs/>
          <w:w w:val="105"/>
        </w:rPr>
        <w:t>CVC</w:t>
      </w:r>
    </w:p>
    <w:p w14:paraId="58CEF16A" w14:textId="387337BA" w:rsidR="00A12014" w:rsidRPr="00D740A2" w:rsidRDefault="00194419" w:rsidP="009A2531">
      <w:pPr>
        <w:rPr>
          <w:w w:val="105"/>
        </w:rPr>
      </w:pPr>
      <w:r w:rsidRPr="00D740A2">
        <w:rPr>
          <w:w w:val="105"/>
        </w:rPr>
        <w:t>Upload ID Proof (File Input)</w:t>
      </w:r>
    </w:p>
    <w:p w14:paraId="35D0382A" w14:textId="77777777" w:rsidR="00247D28" w:rsidRPr="00D740A2" w:rsidRDefault="00247D28" w:rsidP="009A2531">
      <w:pPr>
        <w:rPr>
          <w:w w:val="105"/>
        </w:rPr>
      </w:pPr>
    </w:p>
    <w:p w14:paraId="5C93E423" w14:textId="44751738" w:rsidR="005672AB" w:rsidRPr="00D740A2" w:rsidRDefault="00A12014" w:rsidP="00753310">
      <w:pPr>
        <w:pStyle w:val="Heading2"/>
        <w:rPr>
          <w:w w:val="105"/>
        </w:rPr>
      </w:pPr>
      <w:r w:rsidRPr="00D740A2">
        <w:rPr>
          <w:w w:val="105"/>
        </w:rPr>
        <w:t>Part 2 – Presentation/Style Requirements</w:t>
      </w:r>
    </w:p>
    <w:p w14:paraId="0B253E23" w14:textId="77777777" w:rsidR="00A12014" w:rsidRPr="00D740A2" w:rsidRDefault="00A12014" w:rsidP="009A2531">
      <w:pPr>
        <w:rPr>
          <w:w w:val="105"/>
        </w:rPr>
      </w:pPr>
    </w:p>
    <w:p w14:paraId="196F39A9" w14:textId="5B089C1B" w:rsidR="00A12014" w:rsidRPr="00D740A2" w:rsidRDefault="00A12014" w:rsidP="009A2531">
      <w:pPr>
        <w:rPr>
          <w:w w:val="105"/>
        </w:rPr>
      </w:pPr>
      <w:r w:rsidRPr="00D740A2">
        <w:rPr>
          <w:w w:val="105"/>
        </w:rPr>
        <w:t xml:space="preserve">Using the CSS that we have learned in class, style the form to rid it of the “ugly factor” on the page elements and form controls. </w:t>
      </w:r>
    </w:p>
    <w:p w14:paraId="39BB46A4" w14:textId="74598CB3" w:rsidR="00A12014" w:rsidRPr="00D740A2" w:rsidRDefault="00A12014" w:rsidP="009A2531">
      <w:pPr>
        <w:rPr>
          <w:w w:val="105"/>
        </w:rPr>
      </w:pPr>
      <w:r w:rsidRPr="00D740A2">
        <w:rPr>
          <w:w w:val="105"/>
        </w:rPr>
        <w:t xml:space="preserve">Use various (class, id, HTML name, and attribute) selectors to style elements and form </w:t>
      </w:r>
      <w:r w:rsidR="005C51EC" w:rsidRPr="00D740A2">
        <w:rPr>
          <w:w w:val="105"/>
        </w:rPr>
        <w:t>controls.</w:t>
      </w:r>
    </w:p>
    <w:p w14:paraId="72BD02FA" w14:textId="665AF509" w:rsidR="005C51EC" w:rsidRPr="00D740A2" w:rsidRDefault="00A12014" w:rsidP="009A2531">
      <w:pPr>
        <w:rPr>
          <w:w w:val="105"/>
        </w:rPr>
      </w:pPr>
      <w:r w:rsidRPr="00D740A2">
        <w:rPr>
          <w:w w:val="105"/>
        </w:rPr>
        <w:t>Use CSS properties to style the color of page background, color of the font</w:t>
      </w:r>
      <w:r w:rsidR="005C51EC" w:rsidRPr="00D740A2">
        <w:rPr>
          <w:w w:val="105"/>
        </w:rPr>
        <w:t xml:space="preserve">, </w:t>
      </w:r>
      <w:r w:rsidRPr="00D740A2">
        <w:rPr>
          <w:w w:val="105"/>
        </w:rPr>
        <w:t xml:space="preserve">type of font family (use a </w:t>
      </w:r>
      <w:r w:rsidR="00382F30">
        <w:rPr>
          <w:w w:val="105"/>
        </w:rPr>
        <w:t>G</w:t>
      </w:r>
      <w:r w:rsidRPr="00D740A2">
        <w:rPr>
          <w:w w:val="105"/>
        </w:rPr>
        <w:t xml:space="preserve">oogle </w:t>
      </w:r>
      <w:r w:rsidR="00382F30">
        <w:rPr>
          <w:w w:val="105"/>
        </w:rPr>
        <w:t>F</w:t>
      </w:r>
      <w:r w:rsidRPr="00D740A2">
        <w:rPr>
          <w:w w:val="105"/>
        </w:rPr>
        <w:t>ont of your choice), size the font, make whitespace in between form controls or elements, style form controls, style the submit button</w:t>
      </w:r>
      <w:r w:rsidR="005C51EC" w:rsidRPr="00D740A2">
        <w:rPr>
          <w:w w:val="105"/>
        </w:rPr>
        <w:t>.</w:t>
      </w:r>
    </w:p>
    <w:p w14:paraId="281618AA" w14:textId="69525278" w:rsidR="005C51EC" w:rsidRPr="00D740A2" w:rsidRDefault="005672AB" w:rsidP="009A2531">
      <w:pPr>
        <w:rPr>
          <w:w w:val="105"/>
        </w:rPr>
      </w:pPr>
      <w:r w:rsidRPr="00D740A2">
        <w:rPr>
          <w:w w:val="105"/>
        </w:rPr>
        <w:t xml:space="preserve">Develop the form/page using the mobile first approach. Make the page/form </w:t>
      </w:r>
      <w:r w:rsidR="005C51EC" w:rsidRPr="00D740A2">
        <w:rPr>
          <w:w w:val="105"/>
        </w:rPr>
        <w:t>responsive</w:t>
      </w:r>
      <w:r w:rsidRPr="00D740A2">
        <w:rPr>
          <w:w w:val="105"/>
        </w:rPr>
        <w:t xml:space="preserve"> (</w:t>
      </w:r>
      <w:r w:rsidR="00E147CC" w:rsidRPr="00D740A2">
        <w:rPr>
          <w:w w:val="105"/>
        </w:rPr>
        <w:t>viewable</w:t>
      </w:r>
      <w:r w:rsidRPr="00D740A2">
        <w:rPr>
          <w:w w:val="105"/>
        </w:rPr>
        <w:t xml:space="preserve"> in mobile, tablet, laptop and desktop) using media queries.</w:t>
      </w:r>
      <w:r w:rsidR="00753310">
        <w:rPr>
          <w:w w:val="105"/>
        </w:rPr>
        <w:t xml:space="preserve"> Design and layout your </w:t>
      </w:r>
      <w:r w:rsidR="00382F30">
        <w:rPr>
          <w:w w:val="105"/>
        </w:rPr>
        <w:t xml:space="preserve">own </w:t>
      </w:r>
      <w:r w:rsidR="00753310">
        <w:rPr>
          <w:w w:val="105"/>
        </w:rPr>
        <w:t xml:space="preserve">form – do not copy the class exercise. </w:t>
      </w:r>
    </w:p>
    <w:p w14:paraId="44D83826" w14:textId="601843DE" w:rsidR="00A12014" w:rsidRPr="00D740A2" w:rsidRDefault="005C51EC" w:rsidP="009A2531">
      <w:pPr>
        <w:rPr>
          <w:w w:val="105"/>
        </w:rPr>
      </w:pPr>
      <w:r w:rsidRPr="00D740A2">
        <w:rPr>
          <w:w w:val="105"/>
        </w:rPr>
        <w:t>C</w:t>
      </w:r>
      <w:r w:rsidR="00A12014" w:rsidRPr="00D740A2">
        <w:rPr>
          <w:w w:val="105"/>
        </w:rPr>
        <w:t xml:space="preserve">enter </w:t>
      </w:r>
      <w:r w:rsidR="00E147CC" w:rsidRPr="00D740A2">
        <w:rPr>
          <w:w w:val="105"/>
        </w:rPr>
        <w:t xml:space="preserve">the </w:t>
      </w:r>
      <w:r w:rsidR="00A12014" w:rsidRPr="00D740A2">
        <w:rPr>
          <w:w w:val="105"/>
        </w:rPr>
        <w:t>form on page using margins</w:t>
      </w:r>
      <w:r w:rsidR="005672AB" w:rsidRPr="00D740A2">
        <w:rPr>
          <w:w w:val="105"/>
        </w:rPr>
        <w:t xml:space="preserve"> in larger screen sizes</w:t>
      </w:r>
      <w:r w:rsidR="00A12014" w:rsidRPr="00D740A2">
        <w:rPr>
          <w:w w:val="105"/>
        </w:rPr>
        <w:t>. Hint (margin: 0 auto;)</w:t>
      </w:r>
    </w:p>
    <w:p w14:paraId="1762DBFD" w14:textId="77777777" w:rsidR="005672AB" w:rsidRPr="00D740A2" w:rsidRDefault="005672AB" w:rsidP="009A2531">
      <w:pPr>
        <w:rPr>
          <w:w w:val="105"/>
        </w:rPr>
      </w:pPr>
    </w:p>
    <w:p w14:paraId="0E1BBFB4" w14:textId="70F23832" w:rsidR="00A12014" w:rsidRPr="00D740A2" w:rsidRDefault="00A12014" w:rsidP="00753310">
      <w:pPr>
        <w:pStyle w:val="Heading2"/>
        <w:rPr>
          <w:w w:val="105"/>
        </w:rPr>
      </w:pPr>
      <w:r w:rsidRPr="00D740A2">
        <w:rPr>
          <w:w w:val="105"/>
        </w:rPr>
        <w:t>Grading</w:t>
      </w:r>
    </w:p>
    <w:p w14:paraId="599615C9" w14:textId="77777777" w:rsidR="00A12014" w:rsidRPr="00D740A2" w:rsidRDefault="00A12014" w:rsidP="009A2531">
      <w:pPr>
        <w:rPr>
          <w:w w:val="105"/>
        </w:rPr>
      </w:pPr>
    </w:p>
    <w:p w14:paraId="2ABA958B" w14:textId="7457343B" w:rsidR="00A12014" w:rsidRPr="00D740A2" w:rsidRDefault="00A12014" w:rsidP="009A2531">
      <w:pPr>
        <w:rPr>
          <w:w w:val="105"/>
        </w:rPr>
      </w:pPr>
      <w:r w:rsidRPr="00D740A2">
        <w:rPr>
          <w:w w:val="105"/>
        </w:rPr>
        <w:t>This assignment will be graded using a rubric with the following competency categories:</w:t>
      </w:r>
    </w:p>
    <w:p w14:paraId="5307BAF4" w14:textId="58F2E819" w:rsidR="00A12014" w:rsidRPr="00D740A2" w:rsidRDefault="00A12014" w:rsidP="009A2531">
      <w:pPr>
        <w:rPr>
          <w:w w:val="105"/>
        </w:rPr>
      </w:pPr>
      <w:r w:rsidRPr="00D740A2">
        <w:rPr>
          <w:w w:val="105"/>
        </w:rPr>
        <w:t>• Application and accuracy of appropriate HTML5 elements, form controls and their attributes</w:t>
      </w:r>
      <w:r w:rsidR="00B6594C">
        <w:rPr>
          <w:w w:val="105"/>
        </w:rPr>
        <w:t xml:space="preserve"> (10)</w:t>
      </w:r>
    </w:p>
    <w:p w14:paraId="6A9C0B17" w14:textId="77CD976C" w:rsidR="00A12014" w:rsidRPr="00D740A2" w:rsidRDefault="00A12014" w:rsidP="009A2531">
      <w:pPr>
        <w:rPr>
          <w:w w:val="105"/>
        </w:rPr>
      </w:pPr>
      <w:r w:rsidRPr="00D740A2">
        <w:rPr>
          <w:w w:val="105"/>
        </w:rPr>
        <w:t>• Application and accuracy of appropriate CSS selectors, properties and their values</w:t>
      </w:r>
      <w:r w:rsidR="00B6594C">
        <w:rPr>
          <w:w w:val="105"/>
        </w:rPr>
        <w:t xml:space="preserve"> (10)</w:t>
      </w:r>
    </w:p>
    <w:p w14:paraId="7F625322" w14:textId="5581B57E" w:rsidR="00A12014" w:rsidRPr="00D740A2" w:rsidRDefault="00A12014" w:rsidP="009A2531">
      <w:pPr>
        <w:rPr>
          <w:w w:val="105"/>
        </w:rPr>
      </w:pPr>
      <w:r w:rsidRPr="00D740A2">
        <w:rPr>
          <w:w w:val="105"/>
        </w:rPr>
        <w:t>• Page presentation (</w:t>
      </w:r>
      <w:r w:rsidR="00D112EB">
        <w:rPr>
          <w:w w:val="105"/>
        </w:rPr>
        <w:t xml:space="preserve">layout, </w:t>
      </w:r>
      <w:proofErr w:type="spellStart"/>
      <w:r w:rsidRPr="00D740A2">
        <w:rPr>
          <w:w w:val="105"/>
        </w:rPr>
        <w:t>colours</w:t>
      </w:r>
      <w:proofErr w:type="spellEnd"/>
      <w:r w:rsidRPr="00D740A2">
        <w:rPr>
          <w:w w:val="105"/>
        </w:rPr>
        <w:t>, padding, typograph</w:t>
      </w:r>
      <w:r w:rsidR="00753310">
        <w:rPr>
          <w:w w:val="105"/>
        </w:rPr>
        <w:t>y</w:t>
      </w:r>
      <w:r w:rsidRPr="00D740A2">
        <w:rPr>
          <w:w w:val="105"/>
        </w:rPr>
        <w:t>)</w:t>
      </w:r>
      <w:r w:rsidR="00B6594C">
        <w:rPr>
          <w:w w:val="105"/>
        </w:rPr>
        <w:t xml:space="preserve"> (5)</w:t>
      </w:r>
    </w:p>
    <w:p w14:paraId="7A1C4120" w14:textId="77777777" w:rsidR="00A12014" w:rsidRPr="00D740A2" w:rsidRDefault="00A12014" w:rsidP="009A2531">
      <w:pPr>
        <w:rPr>
          <w:w w:val="105"/>
        </w:rPr>
      </w:pPr>
    </w:p>
    <w:p w14:paraId="4DA6F925" w14:textId="104C46E1" w:rsidR="00A12014" w:rsidRPr="00D740A2" w:rsidRDefault="00A12014" w:rsidP="00753310">
      <w:pPr>
        <w:pStyle w:val="Heading2"/>
        <w:rPr>
          <w:w w:val="105"/>
        </w:rPr>
      </w:pPr>
      <w:r w:rsidRPr="00D740A2">
        <w:rPr>
          <w:w w:val="105"/>
        </w:rPr>
        <w:t>How to submit your assignment</w:t>
      </w:r>
    </w:p>
    <w:p w14:paraId="19B0DD81" w14:textId="77777777" w:rsidR="00A12014" w:rsidRPr="00D740A2" w:rsidRDefault="00A12014" w:rsidP="009A2531">
      <w:pPr>
        <w:rPr>
          <w:w w:val="105"/>
        </w:rPr>
      </w:pPr>
    </w:p>
    <w:p w14:paraId="5C62E0B4" w14:textId="41848033" w:rsidR="00A12014" w:rsidRPr="00D740A2" w:rsidRDefault="00A12014" w:rsidP="009A2531">
      <w:pPr>
        <w:rPr>
          <w:b/>
          <w:w w:val="105"/>
        </w:rPr>
      </w:pPr>
      <w:r w:rsidRPr="00D740A2">
        <w:rPr>
          <w:w w:val="105"/>
        </w:rPr>
        <w:t xml:space="preserve">Zip up all the files needed to display your site in one folder </w:t>
      </w:r>
      <w:r w:rsidRPr="00D740A2">
        <w:rPr>
          <w:b/>
          <w:w w:val="105"/>
        </w:rPr>
        <w:t>(“Your Name-Assignment-Three”)</w:t>
      </w:r>
      <w:r w:rsidRPr="00D740A2">
        <w:rPr>
          <w:w w:val="105"/>
        </w:rPr>
        <w:t xml:space="preserve">. Submit the assignment through </w:t>
      </w:r>
      <w:r w:rsidR="00C30B8C" w:rsidRPr="00D740A2">
        <w:rPr>
          <w:w w:val="105"/>
        </w:rPr>
        <w:t>Brightspace</w:t>
      </w:r>
      <w:r w:rsidRPr="00D740A2">
        <w:rPr>
          <w:w w:val="105"/>
        </w:rPr>
        <w:t>. You are responsible for making sure the zip file is not corrupt and is uploaded to B</w:t>
      </w:r>
      <w:r w:rsidR="00C30B8C" w:rsidRPr="00D740A2">
        <w:rPr>
          <w:w w:val="105"/>
        </w:rPr>
        <w:t>rightspace</w:t>
      </w:r>
      <w:r w:rsidRPr="00D740A2">
        <w:rPr>
          <w:w w:val="105"/>
        </w:rPr>
        <w:t xml:space="preserve">. Do so by downloading and unzipping your submitted file after you have submitted it to </w:t>
      </w:r>
      <w:r w:rsidR="00C30B8C" w:rsidRPr="00D740A2">
        <w:rPr>
          <w:w w:val="105"/>
        </w:rPr>
        <w:t>Brightspace</w:t>
      </w:r>
      <w:r w:rsidRPr="00D740A2">
        <w:rPr>
          <w:w w:val="105"/>
        </w:rPr>
        <w:t>.</w:t>
      </w:r>
    </w:p>
    <w:p w14:paraId="585337B9" w14:textId="77777777" w:rsidR="00A12014" w:rsidRPr="00D740A2" w:rsidRDefault="00A12014" w:rsidP="009A2531">
      <w:pPr>
        <w:rPr>
          <w:w w:val="105"/>
        </w:rPr>
      </w:pPr>
    </w:p>
    <w:p w14:paraId="0B8DA859" w14:textId="77777777" w:rsidR="00A12014" w:rsidRPr="00753310" w:rsidRDefault="00A12014" w:rsidP="009A2531">
      <w:pPr>
        <w:rPr>
          <w:b/>
          <w:bCs/>
          <w:w w:val="105"/>
          <w:sz w:val="32"/>
          <w:szCs w:val="32"/>
        </w:rPr>
      </w:pPr>
      <w:r w:rsidRPr="00753310">
        <w:rPr>
          <w:b/>
          <w:bCs/>
          <w:w w:val="105"/>
          <w:sz w:val="32"/>
          <w:szCs w:val="32"/>
        </w:rPr>
        <w:t>Assignment weight: 10%</w:t>
      </w:r>
    </w:p>
    <w:p w14:paraId="49BD6BEB" w14:textId="60954041" w:rsidR="00A12014" w:rsidRPr="00A70DD0" w:rsidRDefault="00A12014" w:rsidP="009A2531">
      <w:pPr>
        <w:rPr>
          <w:w w:val="105"/>
        </w:rPr>
        <w:sectPr w:rsidR="00A12014" w:rsidRPr="00A70DD0" w:rsidSect="0097544B">
          <w:pgSz w:w="12240" w:h="15840"/>
          <w:pgMar w:top="720" w:right="720" w:bottom="720" w:left="720" w:header="720" w:footer="720" w:gutter="0"/>
          <w:cols w:space="720"/>
          <w:noEndnote/>
          <w:docGrid w:linePitch="326"/>
        </w:sectPr>
      </w:pPr>
    </w:p>
    <w:p w14:paraId="4CDAA5FB" w14:textId="77777777" w:rsidR="00A12014" w:rsidRPr="00A70DD0" w:rsidRDefault="00A12014" w:rsidP="009A2531">
      <w:pPr>
        <w:rPr>
          <w:w w:val="105"/>
        </w:rPr>
      </w:pPr>
    </w:p>
    <w:sectPr w:rsidR="00A12014" w:rsidRPr="00A70DD0" w:rsidSect="0097544B">
      <w:type w:val="continuous"/>
      <w:pgSz w:w="12240" w:h="15840"/>
      <w:pgMar w:top="1440" w:right="1720" w:bottom="280" w:left="1700" w:header="720" w:footer="720" w:gutter="0"/>
      <w:cols w:space="720" w:equalWidth="0">
        <w:col w:w="882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venir Next">
    <w:altName w:val="Calibri"/>
    <w:charset w:val="00"/>
    <w:family w:val="swiss"/>
    <w:pitch w:val="variable"/>
    <w:sig w:usb0="8000002F" w:usb1="5000204A" w:usb2="00000000" w:usb3="00000000" w:csb0="0000009B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-"/>
      <w:lvlJc w:val="left"/>
      <w:pPr>
        <w:ind w:left="100" w:hanging="114"/>
      </w:pPr>
      <w:rPr>
        <w:rFonts w:ascii="Avenir Next" w:hAnsi="Avenir Next"/>
        <w:b w:val="0"/>
        <w:w w:val="103"/>
        <w:sz w:val="19"/>
      </w:rPr>
    </w:lvl>
    <w:lvl w:ilvl="1">
      <w:numFmt w:val="bullet"/>
      <w:lvlText w:val="ï"/>
      <w:lvlJc w:val="left"/>
      <w:pPr>
        <w:ind w:left="974" w:hanging="114"/>
      </w:pPr>
    </w:lvl>
    <w:lvl w:ilvl="2">
      <w:numFmt w:val="bullet"/>
      <w:lvlText w:val="ï"/>
      <w:lvlJc w:val="left"/>
      <w:pPr>
        <w:ind w:left="1848" w:hanging="114"/>
      </w:pPr>
    </w:lvl>
    <w:lvl w:ilvl="3">
      <w:numFmt w:val="bullet"/>
      <w:lvlText w:val="ï"/>
      <w:lvlJc w:val="left"/>
      <w:pPr>
        <w:ind w:left="2722" w:hanging="114"/>
      </w:pPr>
    </w:lvl>
    <w:lvl w:ilvl="4">
      <w:numFmt w:val="bullet"/>
      <w:lvlText w:val="ï"/>
      <w:lvlJc w:val="left"/>
      <w:pPr>
        <w:ind w:left="3596" w:hanging="114"/>
      </w:pPr>
    </w:lvl>
    <w:lvl w:ilvl="5">
      <w:numFmt w:val="bullet"/>
      <w:lvlText w:val="ï"/>
      <w:lvlJc w:val="left"/>
      <w:pPr>
        <w:ind w:left="4470" w:hanging="114"/>
      </w:pPr>
    </w:lvl>
    <w:lvl w:ilvl="6">
      <w:numFmt w:val="bullet"/>
      <w:lvlText w:val="ï"/>
      <w:lvlJc w:val="left"/>
      <w:pPr>
        <w:ind w:left="5344" w:hanging="114"/>
      </w:pPr>
    </w:lvl>
    <w:lvl w:ilvl="7">
      <w:numFmt w:val="bullet"/>
      <w:lvlText w:val="ï"/>
      <w:lvlJc w:val="left"/>
      <w:pPr>
        <w:ind w:left="6218" w:hanging="114"/>
      </w:pPr>
    </w:lvl>
    <w:lvl w:ilvl="8">
      <w:numFmt w:val="bullet"/>
      <w:lvlText w:val="ï"/>
      <w:lvlJc w:val="left"/>
      <w:pPr>
        <w:ind w:left="7092" w:hanging="114"/>
      </w:pPr>
    </w:lvl>
  </w:abstractNum>
  <w:abstractNum w:abstractNumId="1" w15:restartNumberingAfterBreak="0">
    <w:nsid w:val="1654550C"/>
    <w:multiLevelType w:val="hybridMultilevel"/>
    <w:tmpl w:val="F7CE391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D266E0"/>
    <w:multiLevelType w:val="hybridMultilevel"/>
    <w:tmpl w:val="EDEAF2F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BDA2D7B"/>
    <w:multiLevelType w:val="hybridMultilevel"/>
    <w:tmpl w:val="1FA2D58C"/>
    <w:lvl w:ilvl="0" w:tplc="10090001">
      <w:start w:val="1"/>
      <w:numFmt w:val="bullet"/>
      <w:lvlText w:val=""/>
      <w:lvlJc w:val="left"/>
      <w:pPr>
        <w:ind w:left="7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</w:abstractNum>
  <w:num w:numId="1" w16cid:durableId="376903582">
    <w:abstractNumId w:val="0"/>
  </w:num>
  <w:num w:numId="2" w16cid:durableId="966544672">
    <w:abstractNumId w:val="1"/>
  </w:num>
  <w:num w:numId="3" w16cid:durableId="1077753612">
    <w:abstractNumId w:val="3"/>
  </w:num>
  <w:num w:numId="4" w16cid:durableId="110234297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3MTOzMLA0MjA2NDJR0lEKTi0uzszPAykwqwUA6yPW6iwAAAA="/>
  </w:docVars>
  <w:rsids>
    <w:rsidRoot w:val="00D04B43"/>
    <w:rsid w:val="00043A35"/>
    <w:rsid w:val="00055655"/>
    <w:rsid w:val="000A48A4"/>
    <w:rsid w:val="000F35A4"/>
    <w:rsid w:val="000F5141"/>
    <w:rsid w:val="001241AD"/>
    <w:rsid w:val="0015358E"/>
    <w:rsid w:val="001735A4"/>
    <w:rsid w:val="00194419"/>
    <w:rsid w:val="00210291"/>
    <w:rsid w:val="002359D7"/>
    <w:rsid w:val="00247D28"/>
    <w:rsid w:val="0026493A"/>
    <w:rsid w:val="00324967"/>
    <w:rsid w:val="00340E32"/>
    <w:rsid w:val="00351CA4"/>
    <w:rsid w:val="003606EC"/>
    <w:rsid w:val="00374FA0"/>
    <w:rsid w:val="00382F30"/>
    <w:rsid w:val="003D7DA9"/>
    <w:rsid w:val="003F6648"/>
    <w:rsid w:val="003F66F5"/>
    <w:rsid w:val="003F7874"/>
    <w:rsid w:val="00457572"/>
    <w:rsid w:val="00476AC9"/>
    <w:rsid w:val="004977C7"/>
    <w:rsid w:val="004B4268"/>
    <w:rsid w:val="004C1FD6"/>
    <w:rsid w:val="004E2285"/>
    <w:rsid w:val="0051757A"/>
    <w:rsid w:val="00533DD6"/>
    <w:rsid w:val="005672AB"/>
    <w:rsid w:val="00576AA1"/>
    <w:rsid w:val="005A2158"/>
    <w:rsid w:val="005C51EC"/>
    <w:rsid w:val="00610A1E"/>
    <w:rsid w:val="00622B24"/>
    <w:rsid w:val="006B6572"/>
    <w:rsid w:val="006D0EA8"/>
    <w:rsid w:val="006E76EB"/>
    <w:rsid w:val="00727DC6"/>
    <w:rsid w:val="00753310"/>
    <w:rsid w:val="00767E1E"/>
    <w:rsid w:val="00771366"/>
    <w:rsid w:val="00780241"/>
    <w:rsid w:val="00797551"/>
    <w:rsid w:val="007F247E"/>
    <w:rsid w:val="007F61BB"/>
    <w:rsid w:val="008645FC"/>
    <w:rsid w:val="00896A51"/>
    <w:rsid w:val="008B2784"/>
    <w:rsid w:val="008D449E"/>
    <w:rsid w:val="0097544B"/>
    <w:rsid w:val="00987B2E"/>
    <w:rsid w:val="009A2531"/>
    <w:rsid w:val="009C497D"/>
    <w:rsid w:val="009E79B2"/>
    <w:rsid w:val="009F5D26"/>
    <w:rsid w:val="00A12014"/>
    <w:rsid w:val="00A30C95"/>
    <w:rsid w:val="00A70DD0"/>
    <w:rsid w:val="00AC3AA6"/>
    <w:rsid w:val="00B15501"/>
    <w:rsid w:val="00B6594C"/>
    <w:rsid w:val="00B75606"/>
    <w:rsid w:val="00B9384B"/>
    <w:rsid w:val="00B95E4C"/>
    <w:rsid w:val="00BE0EEC"/>
    <w:rsid w:val="00BF74BC"/>
    <w:rsid w:val="00C30B8C"/>
    <w:rsid w:val="00C42063"/>
    <w:rsid w:val="00C6228E"/>
    <w:rsid w:val="00C869DE"/>
    <w:rsid w:val="00C87D27"/>
    <w:rsid w:val="00CD4B14"/>
    <w:rsid w:val="00D01784"/>
    <w:rsid w:val="00D04B43"/>
    <w:rsid w:val="00D059F1"/>
    <w:rsid w:val="00D112EB"/>
    <w:rsid w:val="00D25D8D"/>
    <w:rsid w:val="00D31C0A"/>
    <w:rsid w:val="00D67583"/>
    <w:rsid w:val="00D740A2"/>
    <w:rsid w:val="00DE5E81"/>
    <w:rsid w:val="00DF282D"/>
    <w:rsid w:val="00DF3541"/>
    <w:rsid w:val="00E147CC"/>
    <w:rsid w:val="00E82A7B"/>
    <w:rsid w:val="00F60450"/>
    <w:rsid w:val="00F848C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5B8676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9A2531"/>
  </w:style>
  <w:style w:type="paragraph" w:styleId="Heading1">
    <w:name w:val="heading 1"/>
    <w:basedOn w:val="Normal"/>
    <w:next w:val="Normal"/>
    <w:link w:val="Heading1Char"/>
    <w:autoRedefine/>
    <w:uiPriority w:val="1"/>
    <w:qFormat/>
    <w:rsid w:val="009A2531"/>
    <w:pPr>
      <w:widowControl w:val="0"/>
      <w:autoSpaceDE w:val="0"/>
      <w:autoSpaceDN w:val="0"/>
      <w:adjustRightInd w:val="0"/>
      <w:spacing w:after="0" w:line="240" w:lineRule="auto"/>
      <w:ind w:left="40"/>
      <w:outlineLvl w:val="0"/>
    </w:pPr>
    <w:rPr>
      <w:rFonts w:asciiTheme="majorHAnsi" w:hAnsiTheme="majorHAnsi" w:cs="Avenir Next"/>
      <w:bCs/>
      <w:color w:val="0F4761" w:themeColor="accent1" w:themeShade="BF"/>
      <w:sz w:val="36"/>
      <w:szCs w:val="19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9A2531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A2531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0F476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A2531"/>
    <w:rPr>
      <w:rFonts w:asciiTheme="majorHAnsi" w:hAnsiTheme="majorHAnsi" w:cs="Avenir Next"/>
      <w:bCs/>
      <w:color w:val="0F4761" w:themeColor="accent1" w:themeShade="BF"/>
      <w:sz w:val="36"/>
      <w:szCs w:val="19"/>
    </w:rPr>
  </w:style>
  <w:style w:type="paragraph" w:styleId="BodyText">
    <w:name w:val="Body Text"/>
    <w:basedOn w:val="Normal"/>
    <w:link w:val="BodyTextChar"/>
    <w:uiPriority w:val="1"/>
    <w:rsid w:val="00D04B43"/>
    <w:pPr>
      <w:widowControl w:val="0"/>
      <w:autoSpaceDE w:val="0"/>
      <w:autoSpaceDN w:val="0"/>
      <w:adjustRightInd w:val="0"/>
      <w:spacing w:after="0"/>
      <w:ind w:left="40"/>
    </w:pPr>
    <w:rPr>
      <w:rFonts w:ascii="Avenir Next" w:hAnsi="Avenir Next" w:cs="Avenir Next"/>
      <w:sz w:val="19"/>
      <w:szCs w:val="19"/>
    </w:rPr>
  </w:style>
  <w:style w:type="character" w:customStyle="1" w:styleId="BodyTextChar">
    <w:name w:val="Body Text Char"/>
    <w:basedOn w:val="DefaultParagraphFont"/>
    <w:link w:val="BodyText"/>
    <w:uiPriority w:val="1"/>
    <w:rsid w:val="00D04B43"/>
    <w:rPr>
      <w:rFonts w:ascii="Avenir Next" w:hAnsi="Avenir Next" w:cs="Avenir Next"/>
      <w:sz w:val="19"/>
      <w:szCs w:val="19"/>
    </w:rPr>
  </w:style>
  <w:style w:type="paragraph" w:styleId="ListParagraph">
    <w:name w:val="List Paragraph"/>
    <w:basedOn w:val="Normal"/>
    <w:uiPriority w:val="34"/>
    <w:qFormat/>
    <w:rsid w:val="00D04B4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9384B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B9384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75606"/>
    <w:rPr>
      <w:color w:val="96607D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7E1E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7E1E"/>
    <w:rPr>
      <w:rFonts w:ascii="Times New Roman" w:hAnsi="Times New Roman" w:cs="Times New Roman"/>
      <w:sz w:val="18"/>
      <w:szCs w:val="18"/>
    </w:rPr>
  </w:style>
  <w:style w:type="paragraph" w:customStyle="1" w:styleId="p2">
    <w:name w:val="p2"/>
    <w:basedOn w:val="Normal"/>
    <w:rsid w:val="004B4268"/>
    <w:pPr>
      <w:spacing w:after="0"/>
    </w:pPr>
    <w:rPr>
      <w:rFonts w:ascii="Helvetica" w:hAnsi="Helvetica" w:cs="Times New Roman"/>
      <w:sz w:val="15"/>
      <w:szCs w:val="15"/>
    </w:rPr>
  </w:style>
  <w:style w:type="character" w:customStyle="1" w:styleId="s1">
    <w:name w:val="s1"/>
    <w:basedOn w:val="DefaultParagraphFont"/>
    <w:rsid w:val="004B4268"/>
    <w:rPr>
      <w:rFonts w:ascii="Helvetica" w:hAnsi="Helvetica" w:hint="default"/>
      <w:sz w:val="14"/>
      <w:szCs w:val="14"/>
    </w:rPr>
  </w:style>
  <w:style w:type="character" w:customStyle="1" w:styleId="Heading2Char">
    <w:name w:val="Heading 2 Char"/>
    <w:basedOn w:val="DefaultParagraphFont"/>
    <w:link w:val="Heading2"/>
    <w:uiPriority w:val="9"/>
    <w:rsid w:val="009A2531"/>
    <w:rPr>
      <w:rFonts w:asciiTheme="majorHAnsi" w:eastAsiaTheme="majorEastAsia" w:hAnsiTheme="majorHAnsi" w:cstheme="majorBidi"/>
      <w:color w:val="0F4761" w:themeColor="accent1" w:themeShade="BF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A2531"/>
    <w:rPr>
      <w:rFonts w:asciiTheme="majorHAnsi" w:eastAsiaTheme="majorEastAsia" w:hAnsiTheme="majorHAnsi" w:cstheme="majorBidi"/>
      <w:color w:val="0F476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2</Pages>
  <Words>423</Words>
  <Characters>241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Hardwick</dc:creator>
  <cp:keywords/>
  <cp:lastModifiedBy>Mustansir Lokhandwala</cp:lastModifiedBy>
  <cp:revision>11</cp:revision>
  <cp:lastPrinted>2024-03-14T09:39:00Z</cp:lastPrinted>
  <dcterms:created xsi:type="dcterms:W3CDTF">2024-11-07T18:12:00Z</dcterms:created>
  <dcterms:modified xsi:type="dcterms:W3CDTF">2024-11-18T1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1ac8737e-4a28-4017-b4ee-087b55ef5299_Enabled">
    <vt:lpwstr>true</vt:lpwstr>
  </property>
  <property fmtid="{D5CDD505-2E9C-101B-9397-08002B2CF9AE}" pid="3" name="MSIP_Label_1ac8737e-4a28-4017-b4ee-087b55ef5299_SetDate">
    <vt:lpwstr>2024-03-14T09:28:02Z</vt:lpwstr>
  </property>
  <property fmtid="{D5CDD505-2E9C-101B-9397-08002B2CF9AE}" pid="4" name="MSIP_Label_1ac8737e-4a28-4017-b4ee-087b55ef5299_Method">
    <vt:lpwstr>Standard</vt:lpwstr>
  </property>
  <property fmtid="{D5CDD505-2E9C-101B-9397-08002B2CF9AE}" pid="5" name="MSIP_Label_1ac8737e-4a28-4017-b4ee-087b55ef5299_Name">
    <vt:lpwstr>General</vt:lpwstr>
  </property>
  <property fmtid="{D5CDD505-2E9C-101B-9397-08002B2CF9AE}" pid="6" name="MSIP_Label_1ac8737e-4a28-4017-b4ee-087b55ef5299_SiteId">
    <vt:lpwstr>0edf0ac2-4bf0-4a8e-90b2-b3f527902fb9</vt:lpwstr>
  </property>
  <property fmtid="{D5CDD505-2E9C-101B-9397-08002B2CF9AE}" pid="7" name="MSIP_Label_1ac8737e-4a28-4017-b4ee-087b55ef5299_ActionId">
    <vt:lpwstr>437b514a-9297-44eb-aef4-02741a70fea7</vt:lpwstr>
  </property>
  <property fmtid="{D5CDD505-2E9C-101B-9397-08002B2CF9AE}" pid="8" name="MSIP_Label_1ac8737e-4a28-4017-b4ee-087b55ef5299_ContentBits">
    <vt:lpwstr>0</vt:lpwstr>
  </property>
</Properties>
</file>